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5D60E5" w14:textId="4166D110" w:rsidR="00890772" w:rsidRDefault="00C742EA">
      <w:r>
        <w:rPr>
          <w:noProof/>
        </w:rPr>
        <w:drawing>
          <wp:inline distT="0" distB="0" distL="0" distR="0" wp14:anchorId="18B18F20" wp14:editId="1FD17449">
            <wp:extent cx="5731510" cy="2874645"/>
            <wp:effectExtent l="0" t="0" r="2540" b="1905"/>
            <wp:docPr id="4" name="Picture 4" descr="A picture containing text, whiteboard, severa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, whiteboard, severa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74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ECC7984" wp14:editId="27793B23">
            <wp:extent cx="5731510" cy="2874645"/>
            <wp:effectExtent l="0" t="0" r="2540" b="1905"/>
            <wp:docPr id="3" name="Picture 3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, engineering draw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74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55EB451" wp14:editId="2145FFB4">
            <wp:extent cx="5334000" cy="4000500"/>
            <wp:effectExtent l="0" t="0" r="0" b="0"/>
            <wp:docPr id="2" name="Picture 2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D38488B" wp14:editId="0E61B1D6">
            <wp:extent cx="5731510" cy="2874645"/>
            <wp:effectExtent l="0" t="0" r="2540" b="1905"/>
            <wp:docPr id="1" name="Picture 1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74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9077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3MzGwMLUwNDMwN7FU0lEKTi0uzszPAykwrAUA5orEHSwAAAA="/>
  </w:docVars>
  <w:rsids>
    <w:rsidRoot w:val="00C742EA"/>
    <w:rsid w:val="00001432"/>
    <w:rsid w:val="000277F9"/>
    <w:rsid w:val="00053897"/>
    <w:rsid w:val="0007201F"/>
    <w:rsid w:val="0008442C"/>
    <w:rsid w:val="00091383"/>
    <w:rsid w:val="00097F48"/>
    <w:rsid w:val="000A352E"/>
    <w:rsid w:val="000B7C02"/>
    <w:rsid w:val="000C59A8"/>
    <w:rsid w:val="000D4015"/>
    <w:rsid w:val="000E5D10"/>
    <w:rsid w:val="000F2152"/>
    <w:rsid w:val="000F6A04"/>
    <w:rsid w:val="0011197C"/>
    <w:rsid w:val="0011316E"/>
    <w:rsid w:val="001220A4"/>
    <w:rsid w:val="00130593"/>
    <w:rsid w:val="001376F4"/>
    <w:rsid w:val="00156BEB"/>
    <w:rsid w:val="00164C01"/>
    <w:rsid w:val="00171BD4"/>
    <w:rsid w:val="001C69A5"/>
    <w:rsid w:val="001D1C57"/>
    <w:rsid w:val="001E033D"/>
    <w:rsid w:val="001E2522"/>
    <w:rsid w:val="001E5D6F"/>
    <w:rsid w:val="001F3926"/>
    <w:rsid w:val="0020397E"/>
    <w:rsid w:val="002061F7"/>
    <w:rsid w:val="002118AD"/>
    <w:rsid w:val="002127A7"/>
    <w:rsid w:val="002326D3"/>
    <w:rsid w:val="00246152"/>
    <w:rsid w:val="00275693"/>
    <w:rsid w:val="002B6D1C"/>
    <w:rsid w:val="002D2BF4"/>
    <w:rsid w:val="003140A1"/>
    <w:rsid w:val="00326F5F"/>
    <w:rsid w:val="00327950"/>
    <w:rsid w:val="00341A12"/>
    <w:rsid w:val="00343DBB"/>
    <w:rsid w:val="00361696"/>
    <w:rsid w:val="00365D7F"/>
    <w:rsid w:val="00381087"/>
    <w:rsid w:val="003823E9"/>
    <w:rsid w:val="003A6FC2"/>
    <w:rsid w:val="003A7BCC"/>
    <w:rsid w:val="003C1BE8"/>
    <w:rsid w:val="003D03DE"/>
    <w:rsid w:val="003D6064"/>
    <w:rsid w:val="003E7BC3"/>
    <w:rsid w:val="003F36E8"/>
    <w:rsid w:val="003F5D64"/>
    <w:rsid w:val="00405253"/>
    <w:rsid w:val="004125BB"/>
    <w:rsid w:val="0041307F"/>
    <w:rsid w:val="00427265"/>
    <w:rsid w:val="00443842"/>
    <w:rsid w:val="00443CCD"/>
    <w:rsid w:val="00452755"/>
    <w:rsid w:val="004529B3"/>
    <w:rsid w:val="00453CB2"/>
    <w:rsid w:val="00460554"/>
    <w:rsid w:val="004971E0"/>
    <w:rsid w:val="004B0923"/>
    <w:rsid w:val="004B6E84"/>
    <w:rsid w:val="004B701D"/>
    <w:rsid w:val="005026D5"/>
    <w:rsid w:val="00503A63"/>
    <w:rsid w:val="00506662"/>
    <w:rsid w:val="00506CF7"/>
    <w:rsid w:val="005125B3"/>
    <w:rsid w:val="005277C4"/>
    <w:rsid w:val="0053526A"/>
    <w:rsid w:val="0053729D"/>
    <w:rsid w:val="00547F0F"/>
    <w:rsid w:val="00553636"/>
    <w:rsid w:val="005772A5"/>
    <w:rsid w:val="00595459"/>
    <w:rsid w:val="005A5ECA"/>
    <w:rsid w:val="005B701E"/>
    <w:rsid w:val="005D0ACB"/>
    <w:rsid w:val="005E587C"/>
    <w:rsid w:val="00611FB4"/>
    <w:rsid w:val="00615E93"/>
    <w:rsid w:val="00652724"/>
    <w:rsid w:val="00653BEA"/>
    <w:rsid w:val="00673D6C"/>
    <w:rsid w:val="0068672D"/>
    <w:rsid w:val="00696260"/>
    <w:rsid w:val="00696677"/>
    <w:rsid w:val="006A73DD"/>
    <w:rsid w:val="006B09C4"/>
    <w:rsid w:val="006B426D"/>
    <w:rsid w:val="006B6145"/>
    <w:rsid w:val="006C7590"/>
    <w:rsid w:val="006D7AF0"/>
    <w:rsid w:val="006E621C"/>
    <w:rsid w:val="006F565B"/>
    <w:rsid w:val="006F658A"/>
    <w:rsid w:val="00703E42"/>
    <w:rsid w:val="007204AE"/>
    <w:rsid w:val="00724B49"/>
    <w:rsid w:val="00730C44"/>
    <w:rsid w:val="00747AA5"/>
    <w:rsid w:val="0076078D"/>
    <w:rsid w:val="00761CA4"/>
    <w:rsid w:val="00770001"/>
    <w:rsid w:val="007803C2"/>
    <w:rsid w:val="0078091F"/>
    <w:rsid w:val="00781057"/>
    <w:rsid w:val="007912AC"/>
    <w:rsid w:val="0079390F"/>
    <w:rsid w:val="007A5427"/>
    <w:rsid w:val="007C345B"/>
    <w:rsid w:val="007D0A41"/>
    <w:rsid w:val="007E5260"/>
    <w:rsid w:val="007F409C"/>
    <w:rsid w:val="008164D0"/>
    <w:rsid w:val="0082160C"/>
    <w:rsid w:val="00824265"/>
    <w:rsid w:val="00830F2B"/>
    <w:rsid w:val="00842BD6"/>
    <w:rsid w:val="00855944"/>
    <w:rsid w:val="00857A51"/>
    <w:rsid w:val="00890772"/>
    <w:rsid w:val="00891B6E"/>
    <w:rsid w:val="008963FF"/>
    <w:rsid w:val="008A119A"/>
    <w:rsid w:val="008A3A9E"/>
    <w:rsid w:val="008B6D81"/>
    <w:rsid w:val="008C5199"/>
    <w:rsid w:val="008E0E73"/>
    <w:rsid w:val="008F24CB"/>
    <w:rsid w:val="00924F71"/>
    <w:rsid w:val="00932A94"/>
    <w:rsid w:val="0094548F"/>
    <w:rsid w:val="00945A51"/>
    <w:rsid w:val="00952F88"/>
    <w:rsid w:val="0096590C"/>
    <w:rsid w:val="00967FFB"/>
    <w:rsid w:val="00972594"/>
    <w:rsid w:val="009766BF"/>
    <w:rsid w:val="00976D1A"/>
    <w:rsid w:val="00987201"/>
    <w:rsid w:val="00996FC1"/>
    <w:rsid w:val="0099793F"/>
    <w:rsid w:val="009B3921"/>
    <w:rsid w:val="009C2506"/>
    <w:rsid w:val="009D1E7C"/>
    <w:rsid w:val="009E0834"/>
    <w:rsid w:val="009F2BEB"/>
    <w:rsid w:val="009F7FFB"/>
    <w:rsid w:val="00A105D6"/>
    <w:rsid w:val="00A31885"/>
    <w:rsid w:val="00A47D11"/>
    <w:rsid w:val="00A577F3"/>
    <w:rsid w:val="00A82505"/>
    <w:rsid w:val="00A94D9B"/>
    <w:rsid w:val="00AB6EC8"/>
    <w:rsid w:val="00AC20C1"/>
    <w:rsid w:val="00AC5310"/>
    <w:rsid w:val="00AE4850"/>
    <w:rsid w:val="00B4108A"/>
    <w:rsid w:val="00B41C16"/>
    <w:rsid w:val="00B5088D"/>
    <w:rsid w:val="00B50CB2"/>
    <w:rsid w:val="00B576F8"/>
    <w:rsid w:val="00B7740F"/>
    <w:rsid w:val="00B809A8"/>
    <w:rsid w:val="00BA04EC"/>
    <w:rsid w:val="00BA5453"/>
    <w:rsid w:val="00BC3A6E"/>
    <w:rsid w:val="00BD5911"/>
    <w:rsid w:val="00BE7698"/>
    <w:rsid w:val="00C23262"/>
    <w:rsid w:val="00C30DB2"/>
    <w:rsid w:val="00C617BA"/>
    <w:rsid w:val="00C67697"/>
    <w:rsid w:val="00C71C98"/>
    <w:rsid w:val="00C742EA"/>
    <w:rsid w:val="00C8739C"/>
    <w:rsid w:val="00C9022A"/>
    <w:rsid w:val="00CC185E"/>
    <w:rsid w:val="00D0020A"/>
    <w:rsid w:val="00D04375"/>
    <w:rsid w:val="00D129B2"/>
    <w:rsid w:val="00D34CFA"/>
    <w:rsid w:val="00D4462B"/>
    <w:rsid w:val="00D54668"/>
    <w:rsid w:val="00D57932"/>
    <w:rsid w:val="00D65841"/>
    <w:rsid w:val="00D97A74"/>
    <w:rsid w:val="00DA01A0"/>
    <w:rsid w:val="00DC45EE"/>
    <w:rsid w:val="00DD2E5D"/>
    <w:rsid w:val="00DF6C6C"/>
    <w:rsid w:val="00E11E2F"/>
    <w:rsid w:val="00E13931"/>
    <w:rsid w:val="00E17069"/>
    <w:rsid w:val="00E245C1"/>
    <w:rsid w:val="00E36496"/>
    <w:rsid w:val="00E61802"/>
    <w:rsid w:val="00E8388D"/>
    <w:rsid w:val="00E919B0"/>
    <w:rsid w:val="00E962E4"/>
    <w:rsid w:val="00EA3A15"/>
    <w:rsid w:val="00EB745C"/>
    <w:rsid w:val="00ED36B3"/>
    <w:rsid w:val="00EF5761"/>
    <w:rsid w:val="00F01358"/>
    <w:rsid w:val="00F0637E"/>
    <w:rsid w:val="00F234B8"/>
    <w:rsid w:val="00F71103"/>
    <w:rsid w:val="00F77359"/>
    <w:rsid w:val="00F96106"/>
    <w:rsid w:val="00FC43CF"/>
    <w:rsid w:val="00FF2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C6917C"/>
  <w15:chartTrackingRefBased/>
  <w15:docId w15:val="{F9FE5ED2-C38F-4269-9224-9FFEFFFDFD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0</Words>
  <Characters>4</Characters>
  <Application>Microsoft Office Word</Application>
  <DocSecurity>0</DocSecurity>
  <Lines>1</Lines>
  <Paragraphs>1</Paragraphs>
  <ScaleCrop>false</ScaleCrop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ki Mulyadi</dc:creator>
  <cp:keywords/>
  <dc:description/>
  <cp:lastModifiedBy>Kiki Mulyadi</cp:lastModifiedBy>
  <cp:revision>1</cp:revision>
  <dcterms:created xsi:type="dcterms:W3CDTF">2022-03-14T20:41:00Z</dcterms:created>
  <dcterms:modified xsi:type="dcterms:W3CDTF">2022-03-14T20:42:00Z</dcterms:modified>
</cp:coreProperties>
</file>